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จิตวิทยาเด็กที่มีความต้องการจำเป็นพิเศษ</w:t>
      </w:r>
      <w:r>
        <w:t xml:space="preserve"> </w:t>
      </w:r>
      <w:r>
        <w:t xml:space="preserve">(เช้า)</w:t>
      </w:r>
      <w:r>
        <w:t xml:space="preserve"> </w:t>
      </w:r>
      <w:r>
        <w:t xml:space="preserve">050367</w:t>
      </w:r>
    </w:p>
    <w:p>
      <w:pPr>
        <w:pStyle w:val="Date"/>
      </w:pPr>
      <w:r>
        <w:t xml:space="preserve">วันอังคารที่</w:t>
      </w:r>
      <w:r>
        <w:t xml:space="preserve"> </w:t>
      </w:r>
      <w:r>
        <w:t xml:space="preserve">5</w:t>
      </w:r>
      <w:r>
        <w:t xml:space="preserve"> </w:t>
      </w:r>
      <w:r>
        <w:t xml:space="preserve">มีน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ฮัลโหล Test ไม่ทราบว่าได้ยินเสียงผมไหมครับ ทางนั้น โอเคครับ ค่ะ ก็สวัสดีนะคะ ตอนเช้า ก็วันนี้นะคะ อาจารย์ก็ฝากนำเสนองานนะคะ 3 กลุ่มที่เหลือนะคะ ก็จะเหลือกลุ่ม 7 ใช่ไหมคะ กลุ่ม 8 แล้วก็กลุ่ม 9 3 กลุ่มนะคะ แล้วก็สัปดาห์ต่อไป อาจารย์จะมาสรุปภาพรวมให้ แต่ว่าสัปดาห์นี้ให้นำเสนอให้ครบก่อน กลุ่มไหนพร้อม กลุ่มไหนพร้อมก่อน เดี๋ยวถ้ากลุ่มไหนพร้อมนะคะ เชิญด้านหน้าเลยนะคะ แล้วก็สามารถเอาไฟล์งานเข้าที่ LINE กลุ่ม แล้วนำเสนอได้เลยนะคะ อันนี้กลุ่มไหนคะ กลุ่ม 8 นะคะ เดี๋ยวกลุ่ม 8 จะนำเสนอก่อนนะคะ เดี๋ยวขออนุญาตคุณครูล่ามท่างไกลนิดหนึ่งนะคะ เดี๋ยวน้อง ๆ กำลังเตรียมเนื้อหาน่ะค่ะ ค่ะ ก็เดี๋ยวในขณะที่รอเพื่อน ๆ นะ กำลังเตรียมเนื้อหา เราก็จะคุยกันก่อนนะคะ ที่เรียนมาทั้งหมดแล้ว กี่บทคะ 6 บทนะ แล้วทีนี้ก็เหลืออีก 3 บท เพราะว่าถ้าเรานำเสนอวันนี้ครบ 3 บทแล้วสัปดาห์หน้า อาจารย์สรุปให้ เราก็จะได้นำเสนอในเรื่องของคลิปวิดีโอใช่ไหม ในเรื่องของพัฒนาการนะคะ ตั้งแต่วัย 3 ขวบ ขณะที่เราทำคลิปวิดีโอกันใช่ไหมคะ เราอาจารย์ก็จะให้นำเสนอในสัปดาห์ถัดไปนะคะ สัปดาห์ที่เราอาจารย์สรุปเนื้อหาเสร็จแล้วนะคะ ใคร… ใครทำเสร็จแล้ว ใครยังทำไม่เสร็จ ไปเคลียร์นะคะ แล้วก็ทำให้เสร็จนะคะ จำได้ไหม ที่ในหัวข้อบทที่เท่าไรนะ บทที่ 3 ไหม ที่ 4 เหรอ ค่ะ เรื่องของพัฒนาการใช่ไหม ใช่ค่ะ ใช่ อาจารย์ให้เป็นงานเดี่ยวไม่ใช่เหรอคะ อ๋อ ให้ไปสำรวจเป็นรายบุคคลเดี่ยว แต่ว่าภาพรวมให้เป็นกลุ่มใช่ไหม โอเคค่ะ โอเค แต่ว่าที่ไม่ลืมค่ะ ใช่ ๆ ลูก ใช่ 3-6 ปี แล้วก็มันจะมีอะไรนะคะ ตาราง กราฟ พัฒนาการอายุ 3-6 ขวบ มีพัฒนาการด้านอะไรบ้าง แล้วเราก็สรุปมา ในภาพที่เป็นวิดีโอ เราสามารถที่จะยกตัวอย่าง 1 ด้านก็ได้ ไม่ต้องทั้งหมด เราอาจจะเลือกด้านการพัฒนาร่างกาย อารมณ์ สังคม เลือกมา 1 ด้าน เสร็จแล้วอัดคลิปวิดีโอว่าเราประเมินน้องอย่างไรบ้างนะคะ ให้อาจารย์ดู เสร็จแล้วนะคะ กลุ่ม 8 ทีนี้เพื่อน ๆ กลุ่ม 8 ก็จะนำเสนอเกี่ยวกับเด็กที่มีความบกพร่องทางการมองเห็น วันนี้นะคะ</w:t>
      </w:r>
    </w:p>
    <w:p>
      <w:pPr>
        <w:pStyle w:val="BodyText"/>
      </w:pPr>
      <w:r>
        <w:t xml:space="preserve">(นักศึกษาชาย) เอาเลยนะ สวัสดีเพื่อน ๆ ทุกคนนะครับ วันนี้พวกเรามาจากกลุ่ม 8 เป็นเด็กที่มีความบกพร่องทางการมองเห็นนะคะ ครับ ผมนาย ณัฐพงษ์ เจริญศิริ</w:t>
      </w:r>
    </w:p>
    <w:p>
      <w:pPr>
        <w:pStyle w:val="BodyText"/>
      </w:pPr>
      <w:r>
        <w:t xml:space="preserve">(นักศึกษาหญิง) สวัสดีค่ะ เตขวัญเลิศค่ะ</w:t>
      </w:r>
    </w:p>
    <w:p>
      <w:pPr>
        <w:pStyle w:val="BodyText"/>
      </w:pPr>
      <w:r>
        <w:t xml:space="preserve">(นักศึกษาชาย) ผมนายกิตดา ชูใส ครับผม แล้วก็นางสาว ประภาวริน บุญเคลืบครับ เด็กที่มีความบกพร่องทางการมองเห็นนะครับ ปัจจุบันเด็กที่มีความบกพร่องทางการมองเห็นมากขึ้น เป็นเด็กที่มีความบกพร่องทางการมองเห็น ก็สามารถปรับตัวเข้าสังคม และรู้จักเข้าใจความเป็นอยู่ของคนปกติได้ดี เพราะเด็กเหล่านี้มีโอกาสทางการศึกษาหลายคน ที่เป็นนักดนตรี นักกฎหมาย นักศึกษาประสบความสำเร็จ ในอาชีพ มีรายได้เลี้ยงตัวเองและครอบครัว สามารถถ่ายทอดแนวทางการพัฒนาตัวเอง และอีกทั้งปัจจุบันนั้นมีนวัตกรรมที่ส่งเสริมการเรียนมากขึ้น ความหมายของเด็กที่มีความบกพร่อง เด็กที่มีความบกพร่องทางการมองเห็น สายตาบกพร่องเป็นเหตุวัตถุต่าง ๆ ไม่ชัดเจนหรือไม่เห็นเลย นักการศึกษาได้ให้ความเห็นเป็น 2 ประเภทชัดเจน คือ แบบเรือนราง และบอดสนิท เด็กที่ตาบอด หมายถึง เด็กที่มองไม่เห็นเลย หรือมองเห็นบ้างไม่มากนัก ไม่สามารถใช้ตาหรือประโยชน์ในการเรียนรู้ได้ หากทดสอบสายได้ เด็กประเภทนี้จะมีข้างดี สามารถมองเห็นได้ในระยะ 20/200 หรือน้อยกว่านั้น และสายตาเฉลี่ยจะแคบกว่า 5 องศา 2. เด็กตาบอกไม่สนิทหรือสายตาเลือนลาง หมายถึง เด็กที่ทางสายตา สามารถมองเห็นได้บ้าง แต่ไม่เท่ากับเด็กปกติ เมื่อทดสอบสายตา เด็กพวกนี้สายตาข้างดีสามารถมองเห็นได้ในระยะ 20/60 หรือน้อยกว่านั้น และละสายตาโดยเฉลี่ยอย่างสูงจะกว้างไม่เกิน 30 องศา สาเหตุเด็กที่มีความบกพร่องทางการมองเห็นนะครับ เด็กที่บกพร่องทางการมองเห็นเกิดขึ้นได้หลายสาเหต หากได้รับการตรวจรักษาอย่างถูกต้อง โดยไม่ล่าช้า อาจจะช่วยให้เด็กมีการพัฒนาเป็นปกติ และสามารถเรียนรู้ได้เหมือนเด็กทั่วไป 1. สาเหตุ กรรมพันธุ์ เกิดขึ้นได้ดังนี้ พ่อแม่ของเด็กเป็นโรคสายตาสั้นหรือมีตาไม่สมประกอบ เช่น ตาเข ตาเหล่ เป็นต้น พ่อแม่เป็นโรคบางอย่าง ซึ่งสามารถถ่ายทอดไปยังเด็กที่ทำให้เกิดเด็กมีตาไม่สมประกอบอันเกิดจากความผิดปรกติของโครโมโซม ความผิดปกติของโครโมโซม เกิดจากอิทธิพลของสารเคมีและสิ่งแวดล้อม ภาวะท่อน้ำอุดตันตั้งแต่เกิด ปริมาณร้อยละ 7 ของเด็กแรกเกิดท่อน้ำอุดตั้งแต่เกิดพบว่ามีตาข้างเดียวหรือ 2 ข้าง สาเหตุก่อนคลอดในขณะที่แม่ตั้งครรภ์ โดยเฉพาะ 3 เดือนแรก มีอาการดังนี้ เป็นหัดเยอรมัน โรคตาของเด็ก เช่น ตาเล็กกว่า ตาไม่มีลูกตาทั้ง 2 ข้าง เอ้ย ทั้ง 2 ลูก หรือลูกเดียว หรือตาเป็นต้อกระจก หรือต่อหิน หรือไม่มีตาดำ ตาเหล่ เป็นต้น เป็นโรคเกี่ยวกับเชื้อราในเลือด ทำให้เส้นประสาทของเด็กเกิดการอักเสบ ทำให้เด็กมองไม่เห็น เมื่อคลอดออกมา แม่ได้รับเชื้อ… ซิฟิลิส หากเด็กได้รับเชื้อ ซิฟิลิสมีผลทำให้แก้วตาขุ่น เป็นฝ้าขาว ถึงขั้นตาบอดได้ การคลอดก่อนกำหนด มักมีน้ำหนักน้อย ตัวเหลือง ต้องเข้าห้องอบ เมื่อเข้าห้องอบนาน มีผลต่อลูกตาทำให้ตาบอดได้</w:t>
      </w:r>
    </w:p>
    <w:p>
      <w:pPr>
        <w:pStyle w:val="BodyText"/>
      </w:pPr>
      <w:r>
        <w:t xml:space="preserve">(นักศึกษาหญิง) ค่ะ สาเหตุขณะคลอดนะคะ ก็จะมีการอักเสบทางช่องคลอดของมารดาที่เกิดจากการติดเชื้อ เช่น หนองใน หรือว่าได้รับบาดเจ็บจากการใช้เครื่องมือจากที่แพทย์ทำการคลอด สาเหตุหลังคลอดนะคะ ก็จะมีการได้รับอุบัติเหตุจากวัสดุหรือของ เช่น ลูกดอก มีด ดินสอ วัตถุระเบิด ประทัด สารเคมี หรือน้ำกรด เป็นต้น ประสาทตาไม่ทำงาน ทำให้ตาใช้งานไม่ได้ เนื่องจากโรคภูมิแพ้สังเกตจากการคันตา เคืองตา น้ำตาไหล ไม่ได้เกิดจากการอักเสบเพียงอย่างเดียว อาจเกิดจากโรคภูมิแพ้ก็ได้ ขาดสารอาหาร หรือว่าวิตามิน A นะคะ เป็นโรคทางสายตา เป็นลักษณะของเด็กที่มีความบกพร่องการมองเห็น โดยปกติแล้วเด็กจะมีปฏิกิริยาเมื่อตอบโต้ต่อสิ่งเร้าทางสายตาเมื่ออายุ 6-8 สัปดาห์ อย่างไรก็ตามหากอายุได้ 2-3 เดือน แต่ไม่แสดงปฏิกิริยาตอบโต้ของสายตา หรือไม่สนใจวัตถุที่มีสีสัน หรือมีอาการผิดปกติของดวงตาปรากฏขึ้น เช่น ตาเหล่ พ่อแม่ควรพาเด็กตรวจสอบจากแพทย์ผู้เชี่ยวชาญทันที ซึ่งอาการที่มักปรากฏหากเด็กมีปัญหาทางการบกพร่อง สายตาตาเอียง สายตายาว หรือสายตาสั้น ควรจะต้องมีการติดตามประเมินเป็นระยะ ระยะค่ะ ตลอดช่วงวัยของการมองเห็น ทำได้โดยจับตามองของวัตถุ 8-12 นิ้วได้ สามารถกรอกสายตาตามวัตถุนั้น หรือไฟฉายที่เคลื่อนที่ผ่านช้า ๆ ได้หรือไม่ แนวทางการช่วยเหลือเด็กที่มีความบกพร่องทางการมองเห็นนะคะ จะมีจากการประสบการณ์เรียนรู้ โดยพ่อ แม่และครู จึงมีความสำคัญกับเด็กที่มีความบกพร่องทางการมองเห็นเป็นอย่างยิ่ง การเรียนรู้ช่วยเหลือเด็กที่มีความบกพร่องทางการมองเห็น ก็มีดังนี้นะคะ 1 ลักษณะทั่วไปทางทักษะของเด็กที่มีความบกพร่องทางการมองเห็นตั้งแต่กำเนิด อาจมีลำบากในการเรียนรู้ สิ่งสำคัญอย่างยิ่งในการเรียนการสอนเกิดขึ้น ต้องอยู่ในบริบทที่เป็นธรรมชาติและมีเวลาที่เหมาะสม 2. การเรียนรู้ที่เป็นรูปแบบนามธรรม มองเห็น พัฒนาแนวคิดเกี่ยวกับสิ่งรอบตัวผ่านการสำรวจ การสังเกตและประสบการณ์ ความเข้าใจเกี่ยวกับแนวคิด หรือมโนทัศน์ที่เป็นนามธรรมได้มาจากการสัมผัส และการเรียนรู้ค่ะ 3. ช่วงความสนใจและความวอกแวก การจัดการเรียนการสอน สำหรับเด็กที่มีความบกพร่องทางการเห็น ต้องกำหนดระยะเวลาที่เด็กสามารถเข้าร่วมกิจกรรมได้โดยมี หรือไม่มีผู้ดูแลนอกจากนี้นะคะ สภาพแวดล้อมในการเรียนรู้ที่เกิดขึ้นมีอิทธิพลต่อความสามารถของเด็กที่มีความบกพร่องทางการมองเห็น ในการเรียน หรือในการทำงานค่ะ 4. นะคะ การเรียนรู้ทางการได้ยินร่วมกับการมองเห็น พบว่าเด็กที่มีความบกพร่องทางการมองเห็นส่วนใหญ่จะเรียนรู้ได้อย่างมีประสิทธิภาพผ่านการได้ยิน ซึ่งความเป็นจริงแล้ว เด็กที่มีความบกพร่องทางการมองเห็นจะล่าช้ากว่าทางการได้ยิน แม้เด็กเหล่านี้อาจได้ยิน แต่ไม่สามารถประมวลผลได้จากการได้ยิน มีปัญหากับหน่วยความจำการได้ยิน และทิศทางของเสียงค่ะ 5. การเรียนรู้ด้วยการสัมผัส เด็กที่มีความบกพร่องโดยเฉพาะอย่างยิ่งผู้ที่มีความบกพร่องแต่กำเนิด อาจจะแสดงอาการแพ้อาหาร ไม่ชอบอาหารบางประเภท และเนื้อ เด็กอาจจะต่อต้านการสัมผัส หรือโอบกอดจากสมาชิกในครอบครัว หรือว่าผลจากประสบการณ์การรักษาในโรงพยาบาลหลายครั้งส่งผลกระเทือนถึงทางจิตใจค่ะ 6. นะคะ การเรียนรู้แบบเชิงรุกโดยธรรมชาติ และเด็กที่มีการบกพร่องทางการมองเห็นมีบุคลิกภาพที่หลากหลาย บางคนนิ่งเฉยหรือขี้อาย ขณะที่คนอื่นมีความกระตือรือร้น และชอบเข้าสังคมมากกว่า ลักษณะพฤติกรรมเหล่านี้ อาจได้รับอิทธิพลจากบุคคลหรือคุณค่าทางวัฒนธรรม ส่วนหนึ่งของสภาพแวดล้อมเด็ก จึงส่งผลให้เด็กเรียนรู้ได้ค่อนข้างเร็วค่ะ</w:t>
      </w:r>
    </w:p>
    <w:p>
      <w:pPr>
        <w:pStyle w:val="BodyText"/>
      </w:pPr>
      <w:r>
        <w:t xml:space="preserve">(นักศึกษาชาย) เพื่อน ๆ ต่อไปคำถามท้ายบทนะ มีรางวัลให้ด้วย คำถามท้ายบทข้อที่ 1 นะครับผม ตั้งใจฟังนะ เด็กที่มีความบกพร่องทางการมองเห็น นักศึกษาได้ให้ความหมายที่บกพร่องทางการมองเห็นแยกออกเป็น 2 ประเภทชัดเจนมีอะไรบ้าง เอาใหม่ อย่าเพิ่ง อย่าเพิ่ง ใจเย็น ใจเย็น เอามือลงก่อน 3 2 1 เอาใหม่ เอาใหม่ เมื่อกี้ยกพร้อมกันแป๊บหนึ่ง เดี๋ยวเอามือจับไว้ที่หูก่อน มันมีมันยกพร้อมกันเมื่อกี้ ถ้านับ 3 2 1 คือยกได้เลย 3 2 ยัง โกง ๆ ๆ 3 2 1 ปูเป้ เด็กที่มีความบกพร่องทางการมองเห็น แบ่งออกเป็น 2 ประเภท คือ โอเคฮะ มารับของรางวัลได้เลยฮะ มาด้านหน้าฮะ ใช่ มาตอนนี้เลย เยี่ยมมาก ครับ ข้อต่อไปนะเพื่อน ๆ ข้อที่ 2 เด็กที่ตาบอด หมายถึง เด็กที่ไม่มีการมองเห็นเลย หาทดสอบเด็กประเภทนี้มีตาข้างดีจะมองเห็นได้ระยะเท่าใด แล้วทีนี้ให้ยกมือ 2 ข้างเลย ยกมือ 2 ข้างเลย สองข้างแบบ… 3 2 3 ยัง ๆ ๆ ยัง ๆ ยัง ๆ 3 2 1 ปอนด์ฮะ อ๋อ คำถามข้อที่ 2 เด็กที่ตาบอดหมายถึงเด็กที่ไม่มีการมองเห็น หากทดสอบเด็กสายตาสามารถมองเห็นได้ในระยะเท่าใด องศากับ / มันมีองศากับ /</w:t>
      </w:r>
    </w:p>
    <w:p>
      <w:pPr>
        <w:pStyle w:val="BodyText"/>
      </w:pPr>
      <w:r>
        <w:t xml:space="preserve">(นักศึกษาชาย) องศา / 200 ถูกต้องครับ แล้วองศาเท่าไร ถูกต้องครับผม มาต่อไป คำถามที่ 3 นะครับ เด็กตาบอดไม่สนิท หรือสายตาเลือนลาง เด็กประเภทนี้จะมีตาข้างดีสามารถมองเห็นได้ในระยะเท่าใด มา เตรียมยกมือนะครับผม ยกมือเฉพาะข้างซ้ายนะ 3 2 1 โดนโกง มีคนโกงเอาใหม่ เอาใหม่ 3 2 3 3 2 1 เปียร์โนได้นะครับผม ตอบว่าอะไรครับผม ถูกต้องครับผม มารับของขวัญด้วยครับผม ไม่ใช่สิ รางวัล มาข้อต่อไปครับผม ข้อที่ 4 ความผิดปกติของโครโมโซมเกิดจากอะไร ความผิดปกติของโครโมโซมเกิดจากอะไรนะฮะ เตรียมพร้อม 3 ยกมือไหนก็ได้ 2 ความผิดปกติของโครโมโซมเกิดจากอะไรครับผม มีอยู่ในสไลด์ที่อ่านไปเมื่อกี้เลย มี ๆ ๆ ในหนังสือก็มี 3 ยกมือซ้าย 2 1 ใครนะ ใคร เอาใหม่ เอาใหม่ เมื่อกี้มีคนยกพร้อมกันหลายคนเกิน มองไม่เห็น 3 2 1 กุ๊กไก่ฮะถูกต้องฮะ มาคำถามข้อสุดท้ายครับผม ข้อที่ 5 เมื่อคุณแม่ตั้งครรภ์ได้ 3 เดือน แล้วตรวจพบว่าเป็นหัดเยอรมันมีผลกระทบต่อลูกตาของเด็กอย่างไรบ้าง โรคหัดเยรมันนะ เอามือจับหัวนะฮะ 3 ยกมือไหนก็ได้ 2 1 ใคร ฮะ ฮะ ปอนด์ได้แล้ว เอาใหม่ ๆ เมื่อกี้ เมื่อกี้นันก่อกวน เมื่อกี้นันก่อกวน เอาใหม่ เอาใหม่ 3 2 1 วิว มาเอาของขวัญเลยฮะ หมดแล้ว</w:t>
      </w:r>
    </w:p>
    <w:p>
      <w:pPr>
        <w:pStyle w:val="BodyText"/>
      </w:pPr>
      <w:r>
        <w:t xml:space="preserve">(อาจารย์) โหล ค่ะ สำหรับกลุ่มที่ 8 นะคะ ก็เพื่อน ๆ ก็ได้นำเสอนนะคะ กลุ่มที่ 8 มีเนื้อหาเกี่ยวกับอะไรคะ เด็กอะไรคะ</w:t>
      </w:r>
    </w:p>
    <w:p>
      <w:pPr>
        <w:pStyle w:val="BodyText"/>
      </w:pPr>
      <w:r>
        <w:t xml:space="preserve">(นักศึกษา) เด็กตาบอดที่มีความบกพร่องทางการได้ยิน</w:t>
      </w:r>
    </w:p>
    <w:p>
      <w:pPr>
        <w:pStyle w:val="BodyText"/>
      </w:pPr>
      <w:r>
        <w:t xml:space="preserve">(อาจารย์) ค่ะ ถ้าคำศัพท์วิชาการนะคะ เด็กที่มีความบกพร่องทางสายตาใช่ไหมคะ แล้วก็เด็กที่มีความบกพร่องทางการได้ยินใช่ไหมคะ ค่ะ เวลาที่เขาถามนะคะ เราต้องตอบเป็นวิชาการนะคะ เพราะว่าถ้าเราสื่อสารเป็นกับเพื่อน หรือว่ากับคนรู้จัก แต่ว่าถ้าเราอยู่ในห้องเรียน หรือว่าเป็นอันนี้เราต้องพูดทางวิชาการนะคะ เขาก็จะเข้าใจนะคะ หรือว่าเพื่อนบางคน ถ้าเราพูดแบบนี้นะคะ อาจจะกระทบจิตใจเพื่อนได้นะคะ แล้วก็… ก็จะพูดในเรื่องของสไลด์เนื้อหานะคะ ก็คือว่าในกลุ่มที่ 8 นะ เนื้อหามันอาจจะตัวเล็กนิดหนึ่งนะลูก เพราะว่าไม่รู้ว่าเราก๊อบฯ เอาวางหรือเปล่า มันตัวเล็กนะคะ ที่จริงแล้วถ้าแบบว่าเด็ก ถ้าเราไปเป็นครูจริง ๆ นี่ ถ้าเราไปสอนในห้องเรียน ถ้าเราสอนเด็ก ๆ น่ะค่ะ ทีนี้ยิ่งเด็กที่มีความบกพร่องทางสายตา หรือสายตาเลือนรางหรือสายตายาวอย่างนี้น่ะค่ะ น้องเขาจะไม่เข้าใจนะลูก อ่านแล้วไม่เข้าใจน่ะค่ะ แม้กระทั่งเด็กหูเองน่ะ ทีนี้ สมมติมีพี่ล่ามนะคะ มีล่ามทางไกลให้เราใช่ไหมคะ แต่ถ้าสมมติค่ะ ทีนี้เขามองไม่เห็น มันตัวเล็ก แล้วเขาจะไม่เข้าใจอย่างนี้ค่ะ แล้วก็อาจจะทำสไลด์ที่ใหญ่ขึ้น อันนี้ตัวหนังสือเท่าไร เท่าไรลูก 18… 26 นะ ก็เพิ่มขนาดตัวหนังสือนิดหนึ่งนะลูก แล้วก็สไลด์ข้อ 1 ใช่ไหม สาเหตุใช่ไหมคะ มันจะมีทั้งหมดกี่ข้อนะ 4 ข้อไหม 4 ข้อ ทีนี้เราอาจจะเป็นสไลด์ละ 1 ข้อก็ได้ค่ะ ทีนี้เราเอาข้อ 1 กับข้อ 2 รวมกันใช่ไหม ก็ทำให้ตัวหนังสือของเราน่ะเล็กลงอย่างนี้น่ะค่ะ สไลด์ละ 1 ข้อก็ได้ มันจะเป็นตัวหนังสือที่ใหญ่ขึ้น แล้วก็ภาพมันก็จะได้ชัดขึ้นนะคะ ในส่วนของการนำเสนอก็โอเคนะคะ ก็เนื้อหาน่าจะครบนะคะ ดูจากที่พี่ยืนดูแล้วก็โอเคอยู่ โอเคค่ะ ต่อไปกลุ่มที่เท่าไรคะ กลุ่มที่ 7 โอเคค่ะ ต่อไปเป็นตัวแทนของกลุ่มที่ 7 นะคะ มานำเสนอค่ะ เดี๋ยวก็ขออนุญาตล่าม นะคะ น้องก็จะเตรียมเนื้อหาสไลด์แป๊บหนึ่งนะคะ รอสักพักหนึ่งค่ะ</w:t>
      </w:r>
    </w:p>
    <w:p>
      <w:pPr>
        <w:pStyle w:val="BodyText"/>
      </w:pPr>
      <w:r>
        <w:t xml:space="preserve">(นักศึกษาหญิง) สวัสดีค่ะ พวกเรากลุ่ม 7 นะคะ ขอแนะนำสมาชิกก่อนนะคะ 1. นะคะ นางสาวกัญญาญัฐ ปูกหาโลค่ะ 2. สุภาวดี แสงมาศ 3. นาย และดิฉัน นางสาวนฤมล ปอดงูเหลือมค่ะ วันนี้นะคะ พวกเรากลุ่ม 7 ค่ะ เรื่อง เด็กที่มีความบกพร่องทางพฤติกรรม เด็กที่มีความบกพร่องทางพฤติกรรมและอารมณ์ เด็กที่มีความบกพร่องทางการพูดและภาษาค่ะ เด็กที่มีความบกพร่องทางพฤติกรรมและอารมณ์ อาจจะแสดงออกซึ่งพฤติกรรมที่ไม่พึงประสงค์ ไม่เหมาะสมกับวัยของเด็กค่ะ ส่งผลต่อการเรียน มีปัญหาต่อการเรียนค่ะ มีปัญหาต่อการเข้าสังคมกับเพื่อนและครูค่ะ ส่งผลถึงความเครียด และการเรียนรู้นะคะ อย่างไม่มีความสุขค่ะ ส่วนเด็กที่มีความบกพร่องทางการพูดและภาษานะคะ ส่งผลต่อการเรียนของเด็กได้ค่ะ ดังนั้นนะคะ เมื่อพบความบกพร่องค่ะ จะต้องรู้จากวิธีการช่วยเหลือเด็กให้เร็วที่สุดนะคะ เพื่อจะได้ส่งเสริมศักยภาพของเด็กค่ะ เด็กที่มีความบกพร่องทางพฤติกรรมและอารมณ์นะคะ เด็กจะมีพฤติกรรมที่เบี่ยงเบนจากปกติอย่างมาก จะสร้างสัมพันธภาพอันลึกซึ้งกับใคร ๆ ไม่รู้สึกผูกพันค่ะ มักมีเพื่อนในจินตนาการและส่งผลกระทบต่อการเรียนค่ะ ลักษณะของเด็กนะคะ ที่มีความบกพร่องทางพฤติกรรมและอารมณ์ค่ะ 1. เลยค่ะ จะมีการก้าวร้าวก่อกวนค่ะ 2. การเคลื่อนไหวที่ผิดปกติค่ะ 3.การปรับตัวทางสังคมค่ะ มีความวิตกกังวลและปมด้อยค่ะ การหนีสังคม และความผิดปกติในการเรียนค่ะ สาเหตุของเด็กที่มีความ… สาเหตุของเด็กที่มีความบกพร่องทางพฤติกรรมและอารมณ์นะคะ ทางชีววิทยาค่ะ ความสัมพันธ์ในครอบครัว สังคม และวัฒนธรรมเชิงลบค่ะ และในโรงเรียนค่ะ การช่วยเหลือเด็กที่มีความบกพร่องทางพฤติกรรมและอารมณ์นะคะ จะมีรูปแบบทางจิตวิทยาการศึกษา รูปแบบทางนิเวศวิทยา วิธีช่วยเหลือให้เด็กมีทักษะในการพูดและภาษา พูดให้ชัดเจน พูดให้ถูกต้อง ใช้ภาษาที่ก้าวหน้า พูดบ่อย ๆ พูดให้ถูกหลักไวยากรณ์บางอย่างสนใจ อ่านอย่างสม่ำเสมอ หัดเรียนชื่อสิ่งต่าง ๆ กระตุ้นบ่อย ๆ และการให้รางวัลค่ะ เด็กที่มีความบกพร่องทางการพูดและภาษา เด็กที่มีความบกพร่องในการเข้าใจหรือการใช้ภาษาพูด พูดไม่ชัด และจังหวะลีลาการพูดผิดปกติจนไม่สามารถสื่อความหมายกับผู้อื่นได้ตามปกติ ลักษณะของเด็กที่มีความบกพร่องทางการพูดและภาษา ลักษณะใช้ภาษาในการสื่อสารที่ผิดปกติทั้งนี้ขึ้นอยู่กับระดับสติปัญญา ขั้นตอนการพัฒนาทางภาษา ประเภทเด็กที่มีความบกพร่องทางการศึกษา ประเภทพูดทางภาษา และภาษา ความบกพร่องทางการพูด ความบกพร่องทางทางภาษา สาเหตุของเด็กที่มีความบกพร่องทางการพูดและภาษา อาจเกิดประสาทหูพิการ พิการทางอารมณ์และจิตใจ ขาดการกระตุ้นทางภาษาและการพูด ที่มีการสูญเสียการได้ยินค่ะ ความสัมพันธ์ระหว่างสมองกับภาษา 1. บทบาทและหน้าที่ของสมองต่อภาษา 2. สมองกับการพัฒนาภาษาและการพูด ปัจจัยที่มีผลต่อการพัฒนาภาษาและการพูดนะคะ 1. ด้านร่างกาย 2. ด้านสติปัญญาและอารมณ์ 3. ด้านสังคม 4. ฐานะทางสังคมและเศรษฐกิจของครอบครัว 5. การเล่นและสังคมของเด็ก 6. ชุมชนที่เด็กอยู่อาศัยค่ะ ค่ะ และแล้วมาถึงช่วงที่เรารอคอยและรอคอยนะคะ ถูกแล้วค่ะ คำถามข้อที่ 1 นะคะ ลักษณะของเด็กที่มีความาบกพร่องทางพฤติกรรมและอารมณ์มีลักษณะอย่างไรบ้างค่ะ เอามือจับหู 1 2 3 ขออีก 1 รอบนะคะ 1 2 ยัง ๆ 1 2 3 ปูเป้ค่ะ ค่ะ คำตอบนะคะ การก้าวร้าวก่อกวนค่ะ การเคลื่อนไหวที่ผิดปกติค่ะ การปรับตัวทางสังคมค่ะ ความวิตกกังวลและปมด้อยค่ะ การหนีสังคม ความผิดปกติในการเรียนนะคะ ข้อ 2 นะคะ สาเหตุเด็กที่มีความบกพร่องพฤติกรรมและอารมณ์มีอะไรบ้างค่ะ และคำถาม… ได้คำตอบหรือยังคะ เอาเด้อ เอาเด้อ 1… ง่ายเกินไปค่ะ ขอเป็นคนที่มี… สี… คนที่มีสีแดงอยู่กับตัว เปียร์โนค่ะ ค่ะ เปียร์โนค่ะ ถูกต้องค่ะ คำตอบนะคะ ทางชีววิทยาความสัมพันธ์ในครอบครัว สังคมและวัฒนธรรมเชิงลบค่ะ และโรงเรียนค่ะ ข้อ 3 นะคะ เด็กที่มีความบกพร่องต่อการพูดและภาษามีลักษณะอย่างไรค่ะ พร้อมไหมคะ 1 2 1 ยัง ๆ 1 2 3 ปอนด์ค่ะ ถูกต้องค่ะ ข้อ 4 ค่ะ สมองกับภาษามีความสัมพันธ์กันอย่างไรค่ะ เอาเลย 1 2 3 จันทร์เจ้าค่ะ คำตอบค่ะ บทบาทและหน้าที่ของสมองต่อภาษา 2. สมองกับการพัฒนาภาษาของเด็กค่ะ เราก็เดินทางมาถึงข้อสุดท้ายแล้วนะคะ วิธีการช่วยเหลือเด็กที่มีความบกพร่องทางการพูดและภาษา สามารถทำได้อย่างไรค่ะ คำตอบพร้อมนะคะ 1 2 3 ขออีกรอบค่ะ 1 2 1 2 3 ใครเสือลาย ๆ ข้างหลัง ทวนคำถามนะคะ วิธีการช่วยเหลือเด็กที่มีความบกพร่องทางการพูดและภาษา สามารถทำได้อย่างไรค่ะ ถูกต้องค่ะ ค่ะ คำตอบค่ะ พูดให้ชัดเจน พูดให้ถูกต้อง ใช้ภาษาที่… บ่อย ๆ ค่ะ พูดให้ถูกหลักไวยากรณ์ อ่านอย่างสนใจ อ่านอย่างสม่ำเสมอ เรียนชื่อสิ่งต่าง ๆ กระตุ้นบ่อย ๆ การให้รางวัลค่ะ ค่ะ พวกเรากลุ่ม 7 ขอจบการนำเสนอเพียงเท่านี้ค่ะ ขอบคุณค่ะ</w:t>
      </w:r>
    </w:p>
    <w:p>
      <w:pPr>
        <w:pStyle w:val="BodyText"/>
      </w:pPr>
      <w:r>
        <w:t xml:space="preserve">(อาจารย์) สำหรับกลุ่มที่ 7 นะคะ เพื่อน ๆ ก็นำเสนอแล้วค่ะ กลุ่มที่ 7 นะคะ เพื่อน ๆ พูดเนื้อหาเกี่ยวกับอะไรคะ ขอถาม… ถาม ถาม ข้างหลังน่ะค่ะ ผู้ชายที่ใส่แมสก์สีดำ อยู่ข้างหลังไงคะ ไม่รู้ว่าได้ยินไหม เพื่อนพูดถึงหัวข้อเกี่ยวกับอะไรคะ เด็กอะไรคะ ได้ไหมหนอ ได้ไหมคะ อันนี้สุ่มนะคะ สุ่มว่าเราตั้งใจฟังเพื่อนหรือเปล่านะคะ บางทีเพื่อนตั้งใจทำสไลด์ออกมาให้เราดู หาเนื้อหาให้เรานะคะ ศึกษาเนื้อหามาให้เรา เราต้องตั้งใจฟัง ตอบได้ไหมคะ ฮะ อะไรนะคะ เอาใหม่อีกที เอาใหม่อีกที ใช่ค่ะ เด็กที่มีความบกพร่องทางอารณ์นะคะ แล้วก็ภาษานะคะ ก็สำหรับกลุ่มที่… กลุ่มที่ 7 ใช่ไหมคะ ก็ชื่นชมนะคะ ชื่นชม ดูจากการทำสไลด์ ก็ทำได้ดีนะคะ แล้วก็เนื้อหา ก็คือว่าชัดเจน แต่ทีนี้ ขอเพิ่มอีกนิดหนึ่ง พวกหัวข้อต่าง ๆ การทำสไลด์ แล้วก็ภาพรวมต่าง ๆ ทำได้ดีแล้ว เมื่อเราเอาประเด็นที่สำคัญมาใช่ไหมคะ เช่น สไลด์ที่เกี่ยวกับปัจจัยใช่ไหมคะ ที่เป็นข้อ ๆ แล้วเราก็พูดสั้น ๆ ทางด้านร่างกาย แต่จริง ๆ แล้ว ทีนี้ ทำสไลด์อย่างนี้นะคะ ดีแล้วค่ะ แต่ทีนี้ ทางด้านร่างกายเราต้องอธิบายนะคะ ว่าทางด้านร่างกายนี่มีปัจจัยอะไรบ้างนะคะ ทั้งด้านอารมณ์ การพูด มีปัจจัยอะไรบ้าง เราต้องอธิบายให้เพื่อนเข้าใจเพิ่มขึ้น อย่างเช่นว่าเราออกมาเรานำเสนอ สไลด์เรามีอยู่กี่สไลด์สมมติว่า 10 สไลด์ใช่ไหม เรามาพูดตัวหัวข้อสำคัญใช่ไหม แล้วทีนี้เพื่อน ๆ ก็ไม่ได้เข้าใจเนื้อหาภาพองค์รวมคนที่มานำเสนอ แสดงว่าได้ศึกษาเนื้อหามาแล้ว แล้วทีนี้ เวลาที่เรานำเสนอ เราอาจจะขึ้นหัวข้อให้ แต่ว่าในเนื้อหารายละเอียดข้างในเราต้องอธิบาย หรือว่าสามารถยกตัวอย่างให้เพื่อนฟัง เพื่อนก็จะได้เข้าใจมากขึ้นนะ แต่ก็ชื่นชมนะคะ ในการทำสไลด์นะคะ อันนี้คือเป็นกลุ่มที่เป็นตัวอย่างได้เลยในการทำสไลด์นำเสนองาน จริง ๆ แล้วน่ะ ถ้าเราเป็นครูจริง ๆ เวลาเราสอนน่ะ หรือว่าถ้าเป็นเด็กระดับง่าย ๆ ง่าย ๆ ใช่ไหมคะ แต่ถ้าเราสอนในระดับปริญญาตรีนะคะ หรือว่าเนื้อหามันสำคัญมาก เพราะว่าถ้าเพื่อนเอาเนื้อหาเยอะ ๆ มา ตัวหนังสือเล็ก ๆ มา เราดูแล้วมันรู้สึกอย่างไรคะ มันน่าเบื่อไหม น่าเบื่อ แล้วทีนี้มันก็จะแบบว่าทำไมเนื้อหามันเยอะจังเลย แต่ถ้าเราทำสไลด์มา มีภาพที่ชัดเจน มีเนื้อหาที่มันก็ดึงดูดให้เขาสนใจแล้วใช่ไหมคะ ทีนี้บวกกับการพูด การนำเสนอที่ชัดเจน เพื่อน ๆ สนใจนะคะ ก็ขอชื่นชมนะ แล้วก็วิธีการนำเสนอก็พูดชัดเจนนะคะ แต่ว่าก็เวลาที่พูดนะคะ ก็จะบุคลิกของความเป็นครูนะ อันนี้ก็สอนเราเพิ่มเติม เพราะว่าในอนาคตอีก 3 หรือ 4 ปี ข้างหน้า เราก็ต้องเป็นครู เป็นรุ่นพี่นะคะ เราก็ต้องเป็นตัวอย่าง ต้องดูสง่า เรียบร้อย มีคำถามที่ชัดเจน เมื่อเราถามเสร็จแล้วใช่ไหมคะ เราต้องก็ทวน ทวนคำถาม แล้วก็คำตอบให้ด้วย เพราะว่าเพื่อนบางคนเขาไม่เข้าใจ อย่างเช่น เพื่อนเราบางคนเป็นเด็กหูนะ ทีนี้บางทีเขาดูแล้วเขาไม่ทันอย่างนี้ ถามให้เราขึ้นสไลด์ ทวนคำถาม คำตอบ อ่านหรือว่าดูล่าม พี่ ๆ ล่ามที่เขาทำให้ค่ะ ก็จะเข้าใจง่ายขึ้นนะคะ เราก็ดูบริบทในห้องเรียนนะคะ เรามีเพื่อนมีความบกพร่องร่วมอยู่หรือเปล่า แล้วก็เพื่อนในห้องเราเป็นอย่างไรบ้าง ก็ชื่นชมนะ กลุ่มแรกก็ถือว่าดี แต่ว่าปรับในเรื่องของเนื้อหานะลูกนะ หนังสือเราตัวเล็กนิดหนึ่งอาจจะแบ่งหัวข้อให้มันชัดเหมือนเพื่อน เห็นไหม เขาอาจจะแบ่งสไลด์หนึ่ง เขามี 4 หัวข้อ เขาเอาหัวข้อ 1 ขึ้น ส่วนต่าง ๆ ของเราคือว่าไม่ได้บรรยาย หรืออธิบายเพิ่มนั่นเอง กลุ่มนี้ กลุ่มที่ 7 ทำสไลด์ได้ดี โอเคต่อไป กลุ่มสุดท้าย กลุ่มที่ 9 ไหมคะ โอเค กลุ่มที่ 9 นะคะ</w:t>
      </w:r>
    </w:p>
    <w:p>
      <w:pPr>
        <w:pStyle w:val="BodyText"/>
      </w:pPr>
      <w:r>
        <w:t xml:space="preserve">(นักศึกษาชาย) สวัสดีครับผม วันนี้พวกผมมาจากกลุ่มเด็กที่มีความบกพร่องทางร่างกายหรือการเคลื่อนไหวและสุขภาพและเด็กออทิสติก ชื่อยาวนิดหนึ่งนะคะ ผมก็จำไม่ได้ ครับผม สมาชิกวันนี้มีผมนะครับ รหัส 126 นายนันธิพัฒน์ เพาะปลูกครับผม และ 128 นะครับ นายรพีพัฒน์ ปักอินทรีย์ ครับผม ใช่ครับ วันนี้จะมานำเสนอบท 9 นะคะ หัวข้อเด็กที่มีความบกพร่องทางกายหรือการเคลื่อนไหว และสุขภาพและออทิสติกนะครับ เด็กที่มีความบกพร่องทางร่างกาย เด็กที่มีข้อจำกัดด้านร่างกาย หรือการเคลื่อนไหวแขนขา เด็กบกพร่องทางสุขภาพที่มีความเจ็บป่วยเรื้อรังรุนแรง เช่น โรคเบาหวาน โรคหัวใจ โรคมะเร็ง เป็นต้นครับ สาเหตุของเด็กที่มีความบกพร่องทางกาย หรือการเคลื่อนไหวและสุขภาพ มี 3 ปัจจัย คือ ปัจจัยก่อนเกิด ปัจจัยระหว่างการเกิด และปัจจัยหลังเกิดครับ ลักษณะเด็กที่มีความบกพร่องทางร่างกาย การเคลื่อนไหว หรือสุขภาพ 1. ความบกพร่องทางร่างกายหรือการเคลื่อนไหว 2. การบกพร่องทางสุขภาพการช่วยเหลือเด็กที่มีความบกพร่องทางร่างกายและสุขภาพ 1. การศึกษาพิเศษเพื่อการวางแผนที่เหมาะสม 2. การสังคมสงเคราะห์ 3. การใช้ยา 4. กายภาพบำบัดครับ ครับผม ต่อไปเป็นหัวข้อเรื่องเด็กออทิสติกนะครับ เนื่องจากหัวข้อนี้เรารู้จักกันดีแล้ว ทีนี้เราจะพรีเซนต์แบบ Active นิดหนึ่ง ให้เพื่อน ๆ ทุกคนมีส่วนรวม ต่อไปนะครับ เด็กออทิสติกนะครับ ก็คือเด็กที่มีความผิดปกตินะครับ ผิดปกติไปจากเด็กวัยเดียวกัน เนื่องจากเป็นความผิดพลาดของ… ฮัลโหลของอะไร โอเคครับ เป็นความผิดปกติของระบบประสาทชีววิทยานะครับ หลับกันแล้วเหรอ ครับ ต่อไปเป็นสาเหตุของเด็กออทิสติก 5 ข้อหลัก ๆ นะครับ 1. หัวข้อด้านพันธุ์กรรม หัวข้อที่ 2 ก็คือความผิดปกติทางสมอง หัวข้อที่ 3 ความผิดปกติระหว่างการตั้งครรภ์และการคลอดนะครับ หัวข้อที่ 4 ความผิดปกติในภูมิต้านทาน หัวข้อที่ 5 นะครับ เป็นเรื่องมลภาวะ เช่น การได้รับสารเคมี สารตะกั่ว หรือสารพิษต่าง ๆ นะครับ ต่อไปนะครับ เป็นข้อบ่งชี้ในการวินิจฉัยว่าเด็กคนนั้นเป็นเด็กออทิสติก ครับผม ก็คือเดี๋ยว… มันจะมีอยู่ช่วง 4 อายุหลัก ๆ ที่เราจะวินิจฉัยนะครับ นั่นก็คือช่วงอายุ 6 เดือนนะครับ เด็กจะไม่ยิ้มแย้มหรือแสดงอารมณ์สนุกสนาน นั่นก็ดูครั้งแรกก็รู้แล้วว่าเข้าข่ายเป็นออทิสติก แต่อย่าเพิ่งไปแบบ 100 เปอร์เซนต์ว่าเขาเป็นออทิสติก มาสังเกตอีกในช่วงอายุ 9 เดือน ในช่วง 9 เดือน เขาจะไม่มีการส่งเสียง ไม่มีการยิ้ม หรือแสดงสีหน้า ก็คือ เหมือนยิ้มหรือแสดงสีหน้าไม่เป็นนะครับ ต่อไปนะครับ ช่วงอายุ 12 12 เดือน ช่วงนี้ก็เกือบจะ 100 เปอร์เซ็นต์ แล้วว่าเป็นออทิสติก เพราะว่าถ้าในช่วง 12 เดือนนี่ เวลาที่เรียกแล้วเขาไม่หัน เรียกแล้วเขาไม่หัน หรือว่าไม่หันเวลาเราเรียกชื่อเขาเขาไม่หัน ไม่เล่นน้ำลาย อย่างนี้นะครับ นี่ก็เข้าข่ายว่าจะเป็นออทิสติกแล้ว แค่เรียกไม่หันก็เข้าข่ายแล้ว ต่อไปอายุ 18 เดือนนะครับ ไม่มีการเล่น สมมติง่าย ๆ ก็หมายความว่าเล่นในบทบาทสมมติไม่เป็น ไม่งงใช่ไหมครับ ก็คือนี่ถ้าเข้าสู่ช่วงอายุ 4 เดือนนี้ ตามที่เราวิเคราะห์มา 4 เดือนนี้ ตามนี้ แสดงว่าเขามีโอกาสที่จะเป็นออทิสติกมากกว่า 80 เปอร์เซ็นต์เลยก็ว่าได้ จริง ๆ ถ้าจำอันนี้ไม่หมด ก็จำไว้ว่าเด็กออทิสติก ไม่สบตา ไม่พาที ไม่ชี้นิ้ว อันนี้เคยเรียนมาแล้ว จริงไหม โอเค ต่อไปนะครับ ลักษณะของเด็กออทิสติกก็จำง่าย ๆ พูดไปแล้วเมื่อกี้นะครับ ก็คือไม่สบตา ไม่พาที ไม่ชี้นิ้ว แต่ถ้าจะเอาภาษา เขาเรียกว่าอย่างไร ภาษาทางด้านวิชาการ ก็คือด้านการเข้าสังคมนะครับ เขาจะไม่ปฏิสัมพันธ์กับผู้อื่นนะครับผม แล้วก็ภาษาด้านการสื่อสารก็จะไม่ดี ถ้าเทียบกับเด็กวัยเดียวกันนะครับ แล้วก็ด้านอารมณ์และพฤติกรรมนะคะ ก็จะแตกต่างไปจากเด็กปกติในวัยเดียวกันครับผม ต่อไปนะครับ เป็นวิธีการพัฒนาเด็กออทิสติกนะครับ ครับผม วิธีการพัฒนาเด็กออทิสติก คือการ Teach Teach ที่หมายถึงการสอน โอเคครับ เราก็จะเห็นอยู่ที่ศูนย์เด็กพิเศษของเรา ก็จะเป็นการ Teach ก็คือการสอน ครับผม ต่อไปเป็นการ PECS ครับผม แล้วก็การอ่านจิตใจ แล้วก็เรื่องเกี่ยวกับสังคม กิจกรรมบนพื้น Floor Time อันนี้นิดหนึ่ง เพราะพึ่งเรียนมาจากอาจารย์รุ่งรัตน์ จำได้ไหม ว่ามันคืออะไร Floor Time กิจกรรมบนพื้น มีบวกคะแนน 1 ด้วย ใครตอบได้ ใช่ ๆ เล่นบนพื้น กิจกรรมบนพื้นถูกต้องแต่ว่ารูปแบบของ Floor Time เป็นอย่างไร นี่เราเพิ่งไปเล่นกับเมื่อวานตอนบ่าย ใครที่ไปเรียน ใช่ เล่นแบบไม่ใช่สิ่งของ ใช่ ก็มีส่วนแต่ว่ามันมีลึกกว่านั้น ใช่ ๆ เป็นเพื่อน แต่ว่าไอ้การเล่นแบบนี้มันมีคนนำและมีคนตาม ใช่ครับ เมื่อกี้มีเพื่อนตอบแล้ว ก็คือเล่นแบบเด็กนำ ใช่ครับ การเล่นบนพื้นคือเล่นแบบเด็กนำ กุ๊กไก่ครับ ครับผม ต่อไปเป็น Fast for word รับรู้ร่วมกัน กิจกรรมบำบัด แล้วก็หนังสือการ์ตูน ทั้งหมดนี่คือการพัฒนาเด็กออทิสติกได้ครับผม ต่อไปนะครับ เป็นระดับอาการของเด็กออทิสติกก็คือ Autistic Disorder โอเค เพื่อนรู้จักนะ ต่อไปนะครับ อันที่ 2 คือ Rett’s Disorder แล้ว CDD แล้วก็ Asper แล้วก็ PDDs NOS รู้จักันสักอันไหม รู้จักกันสักอันไหม โอเค ผมก็ไม่รู้จัก โอเค โอเครับ ต่อไปเป็นช่วงคำถามนะครับ อันนี้ผมมีคำถามมา 5 ข้อ มีรางวัล แต่วันพฤหัสบดีทีเดียว วันอังคารนั้นที่กุ๊กไก่ได้ วันพฤหัสบดีไง ให้ทีเดียว พร้อมกันเลย โอเค ติดไว้เยอะแล้ว ช่วงนี้ไม่มีสตางค์ซื้อ ใจเย็น ๆ หน่อย ต่อไปนะครับ คำถาม เราจะไม่ยกมือ เกมนี้เป็นเกมดวงมาก ๆ ใช่ คือ ถ้าตอบได้ ต่อให้ยกมือเร็วก็ไม่ได้ตอบ ต้องมีดวงด้วย เดี๋ยวขอบอกคำถามก่อน คำถามแรก คำถามแรกมีคำถามว่าไม่สบตา ไม่พาที ไม่ชี้นิ้ว เป็นลักษณะของเด็กพิเศษประเภทใด ข้อนี้ผู้ที่มีสิทธิ์ที่จะได้ตอบคือคนที่มีชื่อจริงมี ชื่อจริงมี พ พาน ปูเป้ยกก่อน โอเคครับผม ถูกต้องนะครับ ออทิสติก ต่อไปนะครับ ข้อที่ 2 สาเหตุของเด็กที่มีความบกพร่องทางด้านร่างกายหรือการเคลื่อนไหวสุขภาพมีกี่ปัจจัย อยู่ในสไลด์เมื่อกี้เลย ชื่อเล่น 1 พยางค์ น็อตยกก่อน คำถามนะครับ สาเหตุของเด็กที่มีความบกพร่องทางร่างกายหรือการเคลื่อนไหว และสุขภาพ มีกี่ปัจจัย โอเคครับผม ถูกต้อง เดี๋ยวมันอยู่ในข้อต่อไปครับผม ได้ ๆ มีประมาณ 30 ข้อ เราเล่นกันยันเที่ยงเลยก็ได้นะครับ แล้วก็คำถามข้อต่อไปนะครับ ข้อที่ 3 สาเหตุของเด็กที่มีความบกพร่องทางด้านร่างกาย เคลื่อนไหวหรือสุขภาพมีปัจจัยอะไรบ้าง เมื่อกี้เพื่อนตอบไปแล้ว 3 คน ที่มีชื่อเล่น เมื่อกี้ 1 พยางค์ไปแล้ว ต่อไปคนที่มี 2 พยางค์ ครับผม ถูกต้องนะครับ ก็คือสาเหตุของเด็กที่มีความบกพร่องทางร่างกาย เคลื่อนไหว สุขภาพ นะครับ ก็จะมีอยู่ 3 ปัจจัยนะครับ คือ ก่อนเกิด แล้วก็ระหว่างการเกิด แล้วก็หลังเกิดนะครับผม ต่อไปนะครับ ข้อนี้ก็ง่าย แป๊บหนึ่ง แป๊บหนึ่ง ต้องเอายาก ๆ ต่อไปนะครับ เด็กออทิสติก คือ คำถามมีแค่นี้เลย เด็กออทิสติกคือ อยู่ในหนังสือแล้วก็มีในสไลด์ด้วย เอาอันนี้เป็น เอาเป็น เอาเป็นเพื่อนหูดีกว่า เพื่อนหูยังไม่ได้ตอบเลย เอาเป็นเพื่อนหูสักคนหนึ่งใครก็ได้ อันนี้ไม่มีอะไรมากเลย ขอแค่เป็นเพื่อนหูคนหนึ่ง มีไหม ทำภาษามือโชว์ โอเคครับ ก็เข้าข่ายอยู่ก็ให้ก็ได้ครับ ใจดี แต่คำตอบที่ถูกต้องนะครับ เด็กออทิสติก ก็คือเด็กที่มีความผิดปกติไปจากเด็กวัยเดียวกันนะครับ เนื่องมาจากความผิดปกติทางประสาทวิทยานะครับ นี่คือเด็กออทิสติก จริง ๆ มันมีหลายคำจำกัดความ เอามาจากในหนังสือของอาจารย์นะครับผม ต่อไปนะครับ คำถามข้อที่ 5 อันนี้มีสิทธิตอบทุกคนเลย คำถามมีอยู่ว่าการช่วยเหลือเด็กที่มีความบกพร่องทางด้านร่างกาย การเคลื่อนไหว และสุขภาพมีกี้ข้อ อะไรบ้าง ข้อนี้นะครับ มีสิทธิ์ตอบทั้งหมดเลยโอเครับ พร้อมนะครับ โอเค เอามือวางไว้บนโต๊ะ ใครยกมือเป็นคนแรกจะได้ตอบ คำถามก็คือการช่วยเหลือเด็กที่มีความบกพร่องทางด้านร่างกาย การเคลื่อนไหว และสุขภาพมีกี่ข้ออะไรบ้าง โอเคไหม พร้อมไหม โอเค เอามือวางไว้บนโต๊ะ โอเค พร้อมไหมครับ ถ้าพร้อมแล้ว เดี๋ยวค่อยเล่นตอนเที่ยงดีกว่า โอเคนะครับ เอาจริง ๆ แล้ว ถ้าเราพร้อมแล้วก็ยกมือ โอเคมีคนแยก 2 มือ ฟาล์วโอเค ถ้าเราพร้อมแล้ว ยกมือซ้าย ยกมือขวาเต็มเลย ยกมือขวา ฟาล์ว ๆ มีคนยกมือขวา โอเค รอบนี้เอาจริง ๆ แล้ว ต้องได้ตอบแล้ว เดี๋ยวไม่ได้กินข้าว ถ้าใครพร้อมแล้วนะครับ ลุกขึ้นเลย จันทร์เจ้าไวสุดครับผม โอเคครับผม ขอคำตอบด้วยครับผม การใช้ยาแล้วก็อะไรนะครับ โอเคครับผม ดนตรีบำบัด ผิดนะ ผิดนะ เอาใหม่ เอาใหม่ ผิด ผิดนะ เอาอีกรอบหนึ่งนะครับ เมื่อกี้ผิด โอเค พร้อมนะ ถ้าพร้อมแล้ว ชู Mini Heart ขึ้นมา เอาใหม่ เอาใหม่ เมื่อกี้เพื่อนชูอะไร เมื่อกี้เพื่อนด่าเราหรือเปล่านี่ โอเค เอาใหม่ เอาใหม่ อันนี้เอาจริง ๆ แล้วนะ ไม่มีเอาใหม่แล้ว ได้แค่ไหนก็แค่นั้นเลย โอเค ถ้าพร้อมแล้ว ชู I love You โอเคครับผม ถูกต้องนะครับ ก็คือการช่วยเหลือเด็กที่มีความบกพร่องทางด้านร่างกาย การเคลื่อนไหว และสุขภาพนะครับ มีอยู่ 4 ข้อนะครับ ข้อที่ 1 ก็คือการศึกษาพิเศษนะครับ ที่เราต้องมีการศึกษาเพื่อการวางแผนนะคะ การศึกษาที่ถูกต้องนะครับ สำหรับเด็กที่มีความบกพร่องทางการเคลื่อนไหวนะครับ แล้วก็การสังคมสงเคราะห์นะครับ การใช้ยา แล้วก็การกายภาพบำบัดนะครับผม วันนี้ใครตอบไปบ้าง ยกมือหน่อย เดี๋ยวไปเตรียมรางวัลมาให้ 2 คนเองเหรอ 3 คน มันมี 5 ข้อ อ๋อ นี่ 2 ข้อ ปลาย ปลาย 1 ปูเป้ น็อต กุ๊กไก่ โอเค จดชื่อไว้ด้วย จดชื่อไว้ด้วย เดี๋ยวให้รางวัลพิเศษก็ได้ ให้รางวัลพิเศษ ยก 2 มือ โอเคนะ ตัดไปครึ่งหนึ่งแบ่งกับปอนด์ โอเคครับผม กลุ่ม 9 ก็ขอจบการนำเสนอเพียงเท่านี้ครับ ขอบคุณครับ</w:t>
      </w:r>
    </w:p>
    <w:p>
      <w:pPr>
        <w:pStyle w:val="BodyText"/>
      </w:pPr>
      <w:r>
        <w:t xml:space="preserve">(อาจารย์) โอเค เยี่ยมยอด ๆเยี่ยมยอด อันนี้เราอยู่แค่ ปี 1 เองนะคะ ดูศักยภาพ ถ้าเปรียบเทียบของปี 1 ปีนี้นะ ภาพรวมเลยนะคะ ก็คือว่าเรามีความ Active ในการที่เราจะเรียนรู้สิ่งต่าง ๆ นะคะ ในกลุ่มสุดท้ายนะคะ กลุ่มที่ 9 นะคะ เพื่อน ๆ พูดถึงเรื่องอะไรคะ หัวข้อเกี่ยวกับเด็กอะไรคะ เด็กอะไรคะ ออทิสติกกับ…</w:t>
      </w:r>
    </w:p>
    <w:p>
      <w:pPr>
        <w:pStyle w:val="BodyText"/>
      </w:pPr>
      <w:r>
        <w:t xml:space="preserve">(นักศึกษา) การเคลื่อนไหวและสุขภาพ</w:t>
      </w:r>
    </w:p>
    <w:p>
      <w:pPr>
        <w:pStyle w:val="BodyText"/>
      </w:pPr>
      <w:r>
        <w:t xml:space="preserve">(อาจารย์) การเคลื่อนไหวและสุขภาพนะคะ ก็ถือว่าเพื่อน ๆ ก็นำเสนอได้ดีนะคะ ในภาพรวมนะคะ แล้วก็สไลด์ก็พอดี โอเค ดูแล้วก็สบายตา แล้วก็เรื่องของการนำเสนอ แสดงว่าในกลุ่มที่ 9 นะคะ เขามีการเตรียมความพร้อมนะคะ แล้วก็มีการแก้ปัญหา รู้จักวิธีการพูดนะคะ แล้วก็รู้จักการใช้ภาษา แล้วก็สามารถที่จะยกตัวอย่างให้เราเข้าใจชัดเจนขึ้นนะคะ และก็มีปฏิสัมพันธ์กับเพื่อน ๆ ในห้อง แล้วก็ให้เพื่อน ๆ มีส่วนร่วมในการทำกิจกรรม อันนี้ก็ชื่นชมนะคะ เพราะว่าดูแล้วก็มีบุคลิกของความเป็นครูสูงมากนะคะ นี่อันนี้คือเพื่อนสามารถเป็นตัวอย่างให้เราได้นะ จุดไหนที่เราไม่ดี เราก็พัฒนาแค่นั้นเองลูก แต่จุดไหนดีแล้ว ยิ่งพัฒนาให้ดีกว่าเดิมนะคะ เพราะว่าในอนาคตนะ เราอยู่ปี 1 ใช่ไหม ถือว่าศักยภาพในรุ่นนี้ถือว่าทำได้ดีนะ 1. มีความรับผิดชอบ ขอชื่นชม แล้วก็ในเรื่องของงานในรายวิชาต่าง ๆ ที่ก็ดูแล้วก็ทำได้ดีนะคะ มีการตามงานทำได้ดีมาก การทำงานเป็นกลุ่มเป็นทีมเวิร์กของห้องเรียนนะคะ มีการประสานงานทีดี ก็อยากให้รักษานะ แต่ละรุ่นก็ความแตกต่างกันไป แต่ว่ารุ่นนี้ก็คือว่าทำงานในห้องเรียนได้ดีมาก แล้วเราก็ถือว่ามีความบกพร่องที่เยอะกว่ารุ่นอื่น ๆ นะ มีทั้งเพื่อนที่บกพร่องทางการได้ยินนะคะ บกพร่องทางสายตา แต่ถ้าเวลาที่อาจารย์ มีบกพร่องทางหัวใจด้วยนะคะ รองหัวหน้า อันนี้ก็หัวหน้าก็ดูแลกันเอานะคะ บกพร่องทางหัวใจ เพื่อน ๆ ก็ดูแลกันเอานะคะ มีออทิสติกไหมคะ ห้องนี้ มีซ้ำซ้อนไหมคะ มีทุกอย่างเลยนะ ครบถ้าอย่างนั้นคือปี 1 ปีนี้ มีครบพิการ 9 ประเภทใช่ไหมคะ ก็เลยแบบว่าเรียนรู้กันเอง ถ้าอย่างนั้น 9 ประเภทนะคะ ค่ะ ก็ถือว่าทำได้ดีนะคะ แล้วก็อะไรคะ มีคำถาม ธันวาไปไหน อันนี้ก็คือหัวหน้าธันวาไปไหนคะ อ๋อ หัวหน้าธันวาลาป่วย อาจจะไม่สบาย ตอนนี้อากาศเปลี่ยนแปลงบ่อยนะคะ ก็ดูแลเพื่อน ๆ ด้วยนะ หัวหน้า ในคาบที่แล้วธันวามาเรียนนะคะ หัวหน้าบอกว่า โอ๊ย ผมอยากลาออกจากการเป็นหัวหน้าเหลือเกิน อะไรก็หัวหน้า อะไรก็หัวหน้า ก็ถือว่าทำได้ดีนะคะ ในการนำเสนอสัปดาห์นี้ก็มีคนได้บวก 1 เพิ่ม 1 คะแนน แต่เดี๋ยวแจ้งอาจารย์ไปในภาพรวมนะ แต่ในสัปดาห์นี้เราก็ได้นำเสนอครบแล้วทั้ง 9 กลุ่มนะคะ แล้วก็ในสัปดาห์ต่อไปนะคะ อาจารย์ก็จะสรุปนะคะ ในที่เพื่อน ๆ นำเสนอ บทที่ 7 บทที่ 8 บทที่ 9 ให้นะคะ แล้วอาจจะสัปดาห์ต่อไปอีกนะคะ ก็จะเป็นวันที่เท่าไรนะ อาจารย์ก็จำไม่ได้ เรานำเสนอที่คลิปวิดีโอค่ะ เกี่ยวกับด้านของพัฒนาการตั้งแต่ช่วงอายุ 3 ขวบถึง 6 ขวบนะ น่าจะเป็นคะแนนเก็บให้นะคะ แล้วก็รอเตรียมตัวสอบ การเก็บข้อมูลเป็นรายเดี่ยวใช่ไหม แต่ว่าพอสรุปทำเป็นกลุ่มใช่ไหม นำเสนอเป็นกลุ่ม อาจารย์แจ้งว่าอย่างไร อ๋อ ค่ะ แล้วก็ตารางพัฒนาการเรามีแล้วใช่ไหม อาจารย์ส่งให้เราแล้วนะ ว่าช่วงอายุ 3-6 ขวบ ต้องพัฒนาหรือประเมินด้านไหนบ้าง ก็ให้เราไปทำนะคะ แล้วก็จะได้ส่งงานอาจารย์นะคะ ในสัปดาห์นี้ก็น่าจะหมดแล้ว ก็ขอขอบพระคุณทางล่ามภาษามือนะคะ ทางไกล ที่ช่วยเราแปลล่ามวันนี้นะคะ แล้วก็ในรายวิชานี้ก็น่าจะหมดแค่นี้นะคะ ก็ขอบคุณมาก ๆ นะคะ สำหรับวันนี้ค่ะ ขอบคุณค่ะ ค่ะ สำหรับเราก็หมดแล้วค่ะ เดี๋ยวรออาจารย์มาสรุปสัปดาห์ต่อไปนะ คะแนนก็เยี่ยม ๆ เยี่ยม ๆ ค่ะ ให้เต็มค่ะ อยากรู้ว่า…</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จิตวิทยาเด็กที่มีความต้องการจำเป็นพิเศษ (เช้า) 050367</dc:title>
  <dc:creator/>
  <cp:keywords/>
  <dcterms:created xsi:type="dcterms:W3CDTF">2024-03-05T04:00:06Z</dcterms:created>
  <dcterms:modified xsi:type="dcterms:W3CDTF">2024-03-05T04:0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5 มีนาคม 2567 เวลา 09.00 น.</vt:lpwstr>
  </property>
  <property fmtid="{D5CDD505-2E9C-101B-9397-08002B2CF9AE}" pid="3" name="subtitle">
    <vt:lpwstr/>
  </property>
</Properties>
</file>